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EE5ED" w14:textId="0ED4C78E" w:rsidR="00643110" w:rsidRPr="008E39D2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</w:t>
      </w:r>
      <w:r w:rsidR="0061526F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равилника о суфинансирању мера енергетске санације породичних кућа и станова у оквиру пројекта „Чиста енергија и енергетска ефикасност за грађане“ </w:t>
      </w:r>
      <w:r w:rsidR="00E45513" w:rsidRPr="008E39D2">
        <w:rPr>
          <w:rFonts w:ascii="Arial" w:hAnsi="Arial" w:cs="Arial"/>
          <w:lang w:val="sr-Cyrl-RS"/>
        </w:rPr>
        <w:t>(„</w:t>
      </w:r>
      <w:r w:rsidR="00E45513" w:rsidRPr="008E39D2">
        <w:rPr>
          <w:rFonts w:ascii="Times New Roman" w:hAnsi="Times New Roman" w:cs="Times New Roman"/>
          <w:lang w:val="sr-Cyrl-RS"/>
        </w:rPr>
        <w:t>Службени гласник општине Свилајнац“, број 23/25)</w:t>
      </w:r>
      <w:r w:rsidR="00E45513" w:rsidRPr="008E39D2">
        <w:rPr>
          <w:rFonts w:ascii="Arial" w:hAnsi="Arial" w:cs="Arial"/>
          <w:sz w:val="24"/>
          <w:szCs w:val="24"/>
          <w:lang w:val="sr-Cyrl-RS"/>
        </w:rPr>
        <w:t xml:space="preserve"> </w:t>
      </w:r>
      <w:r w:rsidR="0061526F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и </w:t>
      </w: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длуке</w:t>
      </w:r>
      <w:r w:rsidR="002A3711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2A3711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RS"/>
        </w:rPr>
        <w:t>Председника општине</w:t>
      </w: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E45513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број</w:t>
      </w:r>
      <w:r w:rsid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004404767 2025 07336 002 000 317 058</w:t>
      </w:r>
      <w:r w:rsidR="00E45513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31.10.2025. </w:t>
      </w:r>
      <w:r w:rsid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RS"/>
        </w:rPr>
        <w:t>године</w:t>
      </w:r>
      <w:r w:rsidR="00E45513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</w:t>
      </w:r>
      <w:r w:rsidR="00CF3B27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измени и допуни</w:t>
      </w: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Јавног </w:t>
      </w:r>
      <w:r w:rsidR="00032609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општине </w:t>
      </w:r>
      <w:r w:rsidR="002A3711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Свилајнац</w:t>
      </w: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CF3B27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317-5/23-III од 29.08.2023. године</w:t>
      </w: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(у даљем тексту: Одлука), </w:t>
      </w:r>
      <w:r w:rsidR="002A3711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мисија за реализацију мера енергетске санације (у даљем тексту: Комисија) </w:t>
      </w: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дана </w:t>
      </w:r>
      <w:r w:rsidR="00E4381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18.11.</w:t>
      </w: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00610B01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5</w:t>
      </w: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</w:t>
      </w:r>
      <w:r w:rsidR="00CF3B27"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бјављује измењен и допуњен</w:t>
      </w:r>
      <w:r w:rsidRPr="008E39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,</w:t>
      </w:r>
    </w:p>
    <w:p w14:paraId="2D8B9DA0" w14:textId="452AEC85" w:rsidR="00592C21" w:rsidRPr="008E39D2" w:rsidRDefault="0052478F" w:rsidP="00CF3B27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  <w:r w:rsidRPr="008E39D2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bookmarkStart w:id="2" w:name="_Hlk136516112"/>
    </w:p>
    <w:bookmarkEnd w:id="2"/>
    <w:p w14:paraId="602AD3D2" w14:textId="77777777" w:rsidR="00722564" w:rsidRPr="008E39D2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Ј</w:t>
      </w:r>
      <w:r w:rsidRPr="008E39D2">
        <w:rPr>
          <w:rFonts w:ascii="Times New Roman" w:hAnsi="Times New Roman" w:cs="Times New Roman"/>
          <w:b/>
          <w:bCs/>
          <w:sz w:val="24"/>
          <w:szCs w:val="24"/>
        </w:rPr>
        <w:t xml:space="preserve">АВНИ </w:t>
      </w:r>
      <w:r w:rsidR="273BFBBC" w:rsidRPr="008E39D2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14:paraId="1E58EF26" w14:textId="46596AC7" w:rsidR="001D1DDE" w:rsidRPr="008E39D2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60716" w14:textId="0A6C6ECF" w:rsidR="007048DC" w:rsidRPr="008E39D2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3" w:name="_Hlk70969037"/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8E39D2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="003B67C3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штине</w:t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bookmarkEnd w:id="3"/>
      <w:r w:rsidR="002A3711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Свилајнац </w:t>
      </w:r>
    </w:p>
    <w:p w14:paraId="5BFAB986" w14:textId="77777777" w:rsidR="00A87E17" w:rsidRPr="008E39D2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14A7366F" w:rsidR="5F003A1A" w:rsidRPr="008E39D2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чланом </w:t>
      </w:r>
      <w:r w:rsidR="00D01433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08E39D2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 w:rsidR="008342A9" w:rsidRPr="008E39D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342A9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Свилајнац</w:t>
      </w:r>
      <w:r w:rsidR="000E3A6F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општине</w:t>
      </w:r>
      <w:r w:rsidR="008342A9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вилајнац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маћинства која испуњавају услове за доделу средстава на основу Јавног </w:t>
      </w:r>
      <w:r w:rsidR="00176C61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ћа и станова на територији општин</w:t>
      </w:r>
      <w:r w:rsidR="008342A9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е Свилајнац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за 202</w:t>
      </w:r>
      <w:r w:rsidR="00610B01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5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247B42B5" w:rsidR="5F003A1A" w:rsidRPr="008E39D2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8342A9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Свилајнац.</w:t>
      </w:r>
    </w:p>
    <w:p w14:paraId="365C6F48" w14:textId="77777777" w:rsidR="007048DC" w:rsidRPr="008E39D2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8E39D2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8E39D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8E39D2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8E39D2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8E39D2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8E39D2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8E39D2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8E39D2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8E39D2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784A0BF6" w:rsidR="001B1EA7" w:rsidRPr="008E39D2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624CBEA7" w14:textId="77777777" w:rsidR="00C37081" w:rsidRDefault="00C37081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10C55EA" w14:textId="6FC7E297" w:rsidR="00750FF3" w:rsidRPr="008E39D2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8E39D2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67EE50EE" w14:textId="3AD38589" w:rsidR="00A659CF" w:rsidRPr="008E39D2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- U≤ 1.3 W/m2К за комплетан пр</w:t>
      </w:r>
      <w:r w:rsidR="009C411F" w:rsidRPr="008E39D2">
        <w:rPr>
          <w:rFonts w:ascii="Times New Roman" w:eastAsia="Calibri" w:hAnsi="Times New Roman" w:cs="Times New Roman"/>
          <w:sz w:val="24"/>
          <w:szCs w:val="24"/>
          <w:lang w:val="sr-Latn-CS"/>
        </w:rPr>
        <w:t>o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зор (када је атест рађен за цео склоп стакла и рама)</w:t>
      </w:r>
      <w:r w:rsidR="4E207E74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2148B9F1" w14:textId="0A705D4E" w:rsidR="00750FF3" w:rsidRPr="008E39D2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2К за </w:t>
      </w:r>
      <w:r w:rsidR="7C6B98B0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5437B218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 површине)</w:t>
      </w:r>
      <w:r w:rsidR="2A7D32C2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7E121469" w14:textId="76EB6508" w:rsidR="0AA4D9CE" w:rsidRPr="008E39D2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- U≤ 1.3 W/m2К за профиле прозора и балконских врата</w:t>
      </w:r>
      <w:r w:rsidR="44E8FB15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14:paraId="16A5F363" w14:textId="77777777" w:rsidR="001B1EA7" w:rsidRPr="008E39D2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≤ 1.6 W/</w:t>
      </w:r>
      <w:r w:rsidR="73CFB858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2К 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68591EBC" w14:textId="3CE768E8" w:rsidR="00916110" w:rsidRPr="008E39D2" w:rsidRDefault="00916110" w:rsidP="009E23A8">
      <w:pPr>
        <w:widowControl w:val="0"/>
        <w:tabs>
          <w:tab w:val="left" w:pos="1636"/>
        </w:tabs>
        <w:autoSpaceDE w:val="0"/>
        <w:autoSpaceDN w:val="0"/>
        <w:adjustRightInd w:val="0"/>
        <w:spacing w:after="0" w:line="247" w:lineRule="exact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63713A4F" w:rsidRPr="008E39D2">
        <w:rPr>
          <w:rFonts w:ascii="Times New Roman" w:eastAsiaTheme="minorEastAsia" w:hAnsi="Times New Roman" w:cs="Times New Roman"/>
          <w:sz w:val="24"/>
          <w:szCs w:val="24"/>
          <w:lang w:val="sr-Cyrl-CS"/>
        </w:rPr>
        <w:t>Наведени услови за коефицијенте пролаза топлоте важе осим у случају да је условима завода за заштиту споменика културе, или неког другог надлежног органа, прописано другачије.</w:t>
      </w:r>
      <w:r w:rsidR="63713A4F" w:rsidRPr="008E39D2">
        <w:rPr>
          <w:rFonts w:ascii="Times New Roman" w:eastAsiaTheme="minorEastAsia" w:hAnsi="Times New Roman" w:cs="Times New Roman"/>
          <w:sz w:val="24"/>
          <w:szCs w:val="24"/>
          <w:lang w:val="sr-Cyrl-RS"/>
        </w:rPr>
        <w:t> </w:t>
      </w:r>
    </w:p>
    <w:p w14:paraId="7776DE86" w14:textId="5998F48D" w:rsidR="00916110" w:rsidRPr="008E39D2" w:rsidRDefault="00916110" w:rsidP="0CCE7D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643B869" w14:textId="3F8FE874" w:rsidR="00916110" w:rsidRPr="008E39D2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14:paraId="0F066632" w14:textId="32123063" w:rsidR="00750FF3" w:rsidRPr="008E39D2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46EDAC6F" w14:textId="1ED1E92A" w:rsidR="002B3E6E" w:rsidRPr="008E39D2" w:rsidRDefault="1381021A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4E476001" w14:textId="26706D45" w:rsidR="0CCE7DD3" w:rsidRPr="008E39D2" w:rsidRDefault="3326A96B" w:rsidP="002A3711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Н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="002A3711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26FCFF0F" w14:textId="77777777" w:rsidR="00916110" w:rsidRPr="008E39D2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8E39D2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 w:rsidRPr="008E39D2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8E39D2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8E39D2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8E39D2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0A159791" w:rsidR="00916110" w:rsidRPr="008E39D2" w:rsidRDefault="03A06E6D" w:rsidP="0CCE7DD3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009E23A8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инералне вуне</w:t>
      </w:r>
      <w:r w:rsidR="25535295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топлотну изолацију </w:t>
      </w:r>
      <w:r w:rsidR="7E475304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7E29A96" w:rsidR="000E3A6F" w:rsidRPr="008E39D2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28C134F0" w14:textId="5876F760" w:rsidR="002B3E6E" w:rsidRPr="008E39D2" w:rsidRDefault="28DC3702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5F6E38AA" w14:textId="17755866" w:rsidR="1D5EB832" w:rsidRPr="008E39D2" w:rsidRDefault="1D5EB832" w:rsidP="0CCE7DD3">
      <w:pPr>
        <w:pStyle w:val="ListParagraph"/>
        <w:numPr>
          <w:ilvl w:val="0"/>
          <w:numId w:val="7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Arial" w:hAnsi="Times New Roman" w:cs="Times New Roman"/>
          <w:color w:val="000000" w:themeColor="text1"/>
          <w:lang w:val="sr-Cyrl-CS"/>
        </w:rPr>
        <w:t>Н</w:t>
      </w:r>
      <w:r w:rsidRPr="008E39D2">
        <w:rPr>
          <w:rFonts w:ascii="Times New Roman" w:eastAsiaTheme="minorEastAsia" w:hAnsi="Times New Roman" w:cs="Times New Roman"/>
          <w:sz w:val="24"/>
          <w:szCs w:val="24"/>
          <w:lang w:val="sr-Cyrl-CS"/>
        </w:rPr>
        <w:t>аведени услов за минималну дебљину изолације важи осим у случају да је условима завода за заштиту споменика културе, или неког другог надлежног органа, прописано другачије</w:t>
      </w:r>
      <w:r w:rsidR="002A3711" w:rsidRPr="008E39D2">
        <w:rPr>
          <w:rFonts w:ascii="Times New Roman" w:eastAsiaTheme="minorEastAsia" w:hAnsi="Times New Roman" w:cs="Times New Roman"/>
          <w:sz w:val="24"/>
          <w:szCs w:val="24"/>
          <w:lang w:val="sr-Cyrl-RS"/>
        </w:rPr>
        <w:t>.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 </w:t>
      </w:r>
    </w:p>
    <w:p w14:paraId="26D3684A" w14:textId="58877E69" w:rsidR="0CCE7DD3" w:rsidRPr="008E39D2" w:rsidRDefault="0CCE7DD3" w:rsidP="002A3711">
      <w:pPr>
        <w:pStyle w:val="ListParagraph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718975C" w14:textId="77777777" w:rsidR="00916110" w:rsidRPr="008E39D2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Pr="008E39D2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8E39D2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67A5185D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8E39D2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8E39D2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15B18B60" w:rsidR="000E3A6F" w:rsidRPr="008E39D2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08E39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3E0D373D" w14:textId="573C93DA" w:rsidR="00A659CF" w:rsidRPr="008E39D2" w:rsidRDefault="701BB878" w:rsidP="04EFA8BD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C62741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08E39D2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="00C62741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="00C62741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8E39D2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08E39D2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08E39D2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08E39D2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32953946" w14:textId="77777777" w:rsidR="00C37081" w:rsidRDefault="00C37081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5E3E349" w14:textId="353AF9FD" w:rsidR="00A659CF" w:rsidRPr="008E39D2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14:paraId="79CBFE42" w14:textId="3CDF7430" w:rsidR="00A659CF" w:rsidRPr="008E39D2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08E39D2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</w:t>
      </w:r>
      <w:r w:rsidRPr="008E39D2">
        <w:rPr>
          <w:rFonts w:ascii="Times New Roman" w:hAnsi="Times New Roman" w:cs="Times New Roman"/>
          <w:sz w:val="24"/>
          <w:szCs w:val="24"/>
        </w:rPr>
        <w:t xml:space="preserve"> </w:t>
      </w:r>
      <w:r w:rsidRPr="008E39D2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08E39D2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08E39D2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08E39D2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08E39D2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</w:t>
      </w:r>
      <w:r w:rsidRPr="008E39D2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lastRenderedPageBreak/>
        <w:t>извршена искључиво набавком и  инсталацијом кондензационог котла на природни гас са минималним степеном корисности једнаким 100%</w:t>
      </w:r>
      <w:r w:rsidR="078C48CC" w:rsidRPr="008E39D2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14:paraId="097AD4B2" w14:textId="56817ACC" w:rsidR="77F75E6A" w:rsidRPr="008E39D2" w:rsidRDefault="009E23A8" w:rsidP="009E23A8">
      <w:pPr>
        <w:widowControl w:val="0"/>
        <w:spacing w:before="1" w:after="0" w:line="240" w:lineRule="auto"/>
        <w:ind w:left="360" w:right="36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Theme="minorEastAsia" w:hAnsi="Times New Roman" w:cs="Times New Roman"/>
          <w:sz w:val="24"/>
          <w:szCs w:val="24"/>
          <w:lang w:val="sr-Cyrl-RS"/>
        </w:rPr>
        <w:t>**</w:t>
      </w:r>
      <w:r w:rsidR="77F75E6A" w:rsidRPr="008E39D2">
        <w:rPr>
          <w:rFonts w:ascii="Times New Roman" w:eastAsiaTheme="minorEastAsia" w:hAnsi="Times New Roman" w:cs="Times New Roman"/>
          <w:sz w:val="24"/>
          <w:szCs w:val="24"/>
          <w:lang w:val="sr-Cyrl-RS"/>
        </w:rPr>
        <w:t>Не субвенционише се израда пројекта и извођење радова на гасној инсталацији</w:t>
      </w:r>
    </w:p>
    <w:p w14:paraId="761210CA" w14:textId="46F7331F" w:rsidR="0CCE7DD3" w:rsidRPr="008E39D2" w:rsidRDefault="0CCE7DD3" w:rsidP="0CCE7DD3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</w:pPr>
    </w:p>
    <w:p w14:paraId="695DC11E" w14:textId="77777777" w:rsidR="005D3966" w:rsidRPr="008E39D2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8E39D2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4A00F1F4" w:rsidR="000A6364" w:rsidRPr="008E39D2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сечка). </w:t>
      </w:r>
    </w:p>
    <w:p w14:paraId="3CF2B362" w14:textId="6E42324D" w:rsidR="00135E4C" w:rsidRPr="008E39D2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08E39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4AD0353D" w14:textId="7C909FCB" w:rsidR="002B3E6E" w:rsidRPr="008E39D2" w:rsidRDefault="40778A27" w:rsidP="000E3A6F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08E39D2">
        <w:rPr>
          <w:rFonts w:ascii="Times New Roman" w:hAnsi="Times New Roman" w:cs="Times New Roman"/>
          <w:sz w:val="24"/>
          <w:szCs w:val="24"/>
          <w:lang w:val="sr-Cyrl-CS"/>
        </w:rPr>
        <w:t>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2F644F66" w14:textId="77777777" w:rsidR="005D3966" w:rsidRPr="008E39D2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8E39D2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7777777" w:rsidR="00135E4C" w:rsidRPr="008E39D2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8E39D2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 уградњу</w:t>
      </w:r>
      <w:r w:rsidR="003944EA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6AF1E5C" w14:textId="1C3C9AE5" w:rsidR="00135E4C" w:rsidRPr="008E39D2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08E39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001549BF" w14:textId="0BA8B268" w:rsidR="003944EA" w:rsidRPr="008E39D2" w:rsidRDefault="003944EA" w:rsidP="00135E4C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8E39D2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8E39D2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- Ваздух, више од 3,4; </w:t>
      </w:r>
    </w:p>
    <w:p w14:paraId="587F7BE6" w14:textId="77777777" w:rsidR="003944EA" w:rsidRPr="008E39D2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8E39D2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14:paraId="20140359" w14:textId="5E5743A6" w:rsidR="77D2986B" w:rsidRPr="008E39D2" w:rsidRDefault="77D2986B" w:rsidP="009E23A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У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случају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када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не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постоји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сертификат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којим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се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доказује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вредност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SCOP,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потребно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је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доставити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сертификате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вредности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коефицијента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грејања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8E39D2">
        <w:rPr>
          <w:rFonts w:ascii="Times New Roman" w:eastAsiaTheme="minorEastAsia" w:hAnsi="Times New Roman" w:cs="Times New Roman"/>
          <w:sz w:val="24"/>
          <w:szCs w:val="24"/>
        </w:rPr>
        <w:t>COP(</w:t>
      </w:r>
      <w:proofErr w:type="gram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-7°C ), COP( +2°C ) и COP( +7°C )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за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спољашње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температуре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-7°C, +2°C и +7°C. 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Тада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се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SCOP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израчунава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по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Theme="minorEastAsia" w:hAnsi="Times New Roman" w:cs="Times New Roman"/>
          <w:sz w:val="24"/>
          <w:szCs w:val="24"/>
        </w:rPr>
        <w:t>формули</w:t>
      </w:r>
      <w:proofErr w:type="spellEnd"/>
      <w:r w:rsidRPr="008E39D2">
        <w:rPr>
          <w:rFonts w:ascii="Times New Roman" w:eastAsiaTheme="minorEastAsia" w:hAnsi="Times New Roman" w:cs="Times New Roman"/>
          <w:sz w:val="24"/>
          <w:szCs w:val="24"/>
        </w:rPr>
        <w:t>: </w:t>
      </w:r>
      <w:r w:rsidRPr="008E39D2">
        <w:rPr>
          <w:rFonts w:ascii="Times New Roman" w:hAnsi="Times New Roman" w:cs="Times New Roman"/>
          <w:sz w:val="24"/>
          <w:szCs w:val="24"/>
        </w:rPr>
        <w:t xml:space="preserve">SCOP = 0,3 </w:t>
      </w:r>
      <w:proofErr w:type="gramStart"/>
      <w:r w:rsidRPr="008E39D2">
        <w:rPr>
          <w:rFonts w:ascii="Times New Roman" w:hAnsi="Times New Roman" w:cs="Times New Roman"/>
          <w:sz w:val="24"/>
          <w:szCs w:val="24"/>
        </w:rPr>
        <w:t>*  COP</w:t>
      </w:r>
      <w:proofErr w:type="gramEnd"/>
      <w:r w:rsidRPr="008E39D2">
        <w:rPr>
          <w:rFonts w:ascii="Times New Roman" w:hAnsi="Times New Roman" w:cs="Times New Roman"/>
          <w:sz w:val="24"/>
          <w:szCs w:val="24"/>
        </w:rPr>
        <w:t>( -7°C ) + 0,4 * COP( +2°C ) + 0,3 * COP( +7°C ). </w:t>
      </w:r>
    </w:p>
    <w:p w14:paraId="7AD13BA3" w14:textId="7B931ACE" w:rsidR="77D2986B" w:rsidRPr="008E39D2" w:rsidRDefault="77D2986B" w:rsidP="009E23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proofErr w:type="spellStart"/>
      <w:r w:rsidRPr="008E39D2">
        <w:rPr>
          <w:rFonts w:ascii="Times New Roman" w:hAnsi="Times New Roman" w:cs="Times New Roman"/>
          <w:sz w:val="24"/>
          <w:szCs w:val="24"/>
        </w:rPr>
        <w:t>Овако</w:t>
      </w:r>
      <w:proofErr w:type="spellEnd"/>
      <w:r w:rsidRPr="008E39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hAnsi="Times New Roman" w:cs="Times New Roman"/>
          <w:sz w:val="24"/>
          <w:szCs w:val="24"/>
        </w:rPr>
        <w:t>добијена</w:t>
      </w:r>
      <w:proofErr w:type="spellEnd"/>
      <w:r w:rsidRPr="008E39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hAnsi="Times New Roman" w:cs="Times New Roman"/>
          <w:sz w:val="24"/>
          <w:szCs w:val="24"/>
        </w:rPr>
        <w:t>вредност</w:t>
      </w:r>
      <w:proofErr w:type="spellEnd"/>
      <w:r w:rsidRPr="008E39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8E39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hAnsi="Times New Roman" w:cs="Times New Roman"/>
          <w:sz w:val="24"/>
          <w:szCs w:val="24"/>
        </w:rPr>
        <w:t>упоређује</w:t>
      </w:r>
      <w:proofErr w:type="spellEnd"/>
      <w:r w:rsidRPr="008E39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8E39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hAnsi="Times New Roman" w:cs="Times New Roman"/>
          <w:sz w:val="24"/>
          <w:szCs w:val="24"/>
        </w:rPr>
        <w:t>наведеним</w:t>
      </w:r>
      <w:proofErr w:type="spellEnd"/>
      <w:r w:rsidRPr="008E39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hAnsi="Times New Roman" w:cs="Times New Roman"/>
          <w:sz w:val="24"/>
          <w:szCs w:val="24"/>
        </w:rPr>
        <w:t>минималним</w:t>
      </w:r>
      <w:proofErr w:type="spellEnd"/>
      <w:r w:rsidRPr="008E39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hAnsi="Times New Roman" w:cs="Times New Roman"/>
          <w:sz w:val="24"/>
          <w:szCs w:val="24"/>
        </w:rPr>
        <w:t>вредностима</w:t>
      </w:r>
      <w:proofErr w:type="spellEnd"/>
      <w:r w:rsidRPr="008E39D2">
        <w:rPr>
          <w:rFonts w:ascii="Times New Roman" w:hAnsi="Times New Roman" w:cs="Times New Roman"/>
          <w:sz w:val="24"/>
          <w:szCs w:val="24"/>
        </w:rPr>
        <w:t xml:space="preserve"> SCOP. </w:t>
      </w:r>
    </w:p>
    <w:p w14:paraId="3134DB57" w14:textId="096362FA" w:rsidR="0CCE7DD3" w:rsidRPr="008E39D2" w:rsidRDefault="0CCE7DD3" w:rsidP="0CCE7DD3">
      <w:pPr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49987E3" w14:textId="77777777" w:rsidR="00F53A49" w:rsidRPr="008E39D2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8E39D2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07BC2027" w:rsidR="00135E4C" w:rsidRPr="008E39D2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  <w:r w:rsidR="000F4DF4" w:rsidRPr="008E39D2">
        <w:rPr>
          <w:rFonts w:ascii="Times New Roman" w:hAnsi="Times New Roman" w:cs="Times New Roman"/>
          <w:sz w:val="24"/>
          <w:szCs w:val="24"/>
          <w:lang w:val="sr-Cyrl-CS"/>
        </w:rPr>
        <w:t>Обавезна је уградња термостатских вентила на грејним телима. Овом мером може бити обухваћена фреонска инсталације „мулти-сплит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14:paraId="5D0175C0" w14:textId="25C9716E" w:rsidR="00F34C84" w:rsidRPr="008E39D2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8E39D2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8E39D2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8E39D2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br/>
      </w:r>
      <w:bookmarkEnd w:id="6"/>
      <w:r w:rsidR="000A6364"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8E39D2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8E39D2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0EC2DDD5" w:rsidR="00916110" w:rsidRPr="008E39D2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, уградњ</w:t>
      </w:r>
      <w:r w:rsidR="750DFEB5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a</w:t>
      </w:r>
      <w:r w:rsidR="3B1C9A94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Pr="008E39D2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52F5FF06" w:rsidR="00135E4C" w:rsidRPr="008E39D2" w:rsidRDefault="00135E4C" w:rsidP="0CCE7DD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8E39D2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</w:t>
      </w:r>
      <w:r w:rsidR="0F874856" w:rsidRPr="008E39D2">
        <w:rPr>
          <w:rFonts w:ascii="Times New Roman" w:eastAsia="Arial" w:hAnsi="Times New Roman" w:cs="Times New Roman"/>
          <w:b/>
          <w:bCs/>
          <w:color w:val="000000" w:themeColor="text1"/>
          <w:sz w:val="24"/>
          <w:szCs w:val="24"/>
          <w:lang w:val="sr-Cyrl-RS"/>
        </w:rPr>
        <w:t xml:space="preserve"> Израда техничке документације</w:t>
      </w:r>
      <w:r w:rsidR="0F874856" w:rsidRPr="008E39D2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Latn-CS"/>
        </w:rPr>
        <w:t xml:space="preserve"> </w:t>
      </w:r>
      <w:r w:rsidR="0F874856" w:rsidRPr="008E39D2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sr-Cyrl-CS"/>
        </w:rPr>
        <w:t>у складу са Законом о планирању и изградњи који спроводи општинска служба за урбанизам и грађевинске послове</w:t>
      </w:r>
      <w:r w:rsidR="008E39D2" w:rsidRPr="008E39D2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en-US"/>
        </w:rPr>
        <w:t>.</w:t>
      </w:r>
    </w:p>
    <w:p w14:paraId="60DD6192" w14:textId="77777777" w:rsidR="0915DFF7" w:rsidRPr="008E39D2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8E39D2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8E39D2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3FBB8111" w:rsidR="04A401B4" w:rsidRPr="008E39D2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8E39D2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5AE4820B" w14:textId="318B7130" w:rsidR="005D3966" w:rsidRPr="008E39D2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  <w:r w:rsidRPr="008E39D2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471FE0D2" w14:textId="171D5221" w:rsidR="001703EB" w:rsidRPr="008E39D2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8E39D2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6C0703" w:rsidRPr="008E39D2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8E39D2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8E39D2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8E39D2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8E39D2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Pr="008E39D2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8E39D2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8E39D2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8E39D2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01D12D09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0FE97E37"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61BC95DF"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>(са видно назначеним захтеваним карактеристикама на српском</w:t>
      </w:r>
      <w:r w:rsidR="3493AD7E"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за материјале и производе које продају и уграђују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вредни субјект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8E39D2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8E39D2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8E39D2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3F7854D7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065FF1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панеле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8E39D2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8E39D2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8E39D2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 w:rsidR="005801D4" w:rsidRPr="008E39D2">
        <w:fldChar w:fldCharType="begin"/>
      </w:r>
      <w:r w:rsidR="005801D4" w:rsidRPr="008E39D2">
        <w:instrText xml:space="preserve"> HYPERLINK "http://www.mre.gov.rs" </w:instrText>
      </w:r>
      <w:r w:rsidR="005801D4" w:rsidRPr="008E39D2">
        <w:fldChar w:fldCharType="separate"/>
      </w:r>
      <w:r w:rsidRPr="008E39D2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t>www.mre.gov.rs</w:t>
      </w:r>
      <w:r w:rsidR="005801D4" w:rsidRPr="008E39D2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fldChar w:fldCharType="end"/>
      </w: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095D0B7E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2D1BBFE5"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14:paraId="53AC7093" w14:textId="518EA5B5" w:rsidR="00D23F1A" w:rsidRPr="008E39D2" w:rsidRDefault="00D23F1A" w:rsidP="00210EFB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274F41C3"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</w:p>
    <w:p w14:paraId="2526E294" w14:textId="140925C1" w:rsidR="004E58C0" w:rsidRPr="008E39D2" w:rsidRDefault="00D23F1A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6AE627A6" w14:textId="34542B16" w:rsidR="004E58C0" w:rsidRPr="008E39D2" w:rsidRDefault="12746199" w:rsidP="004E58C0">
      <w:pPr>
        <w:pStyle w:val="ListParagraph"/>
        <w:numPr>
          <w:ilvl w:val="0"/>
          <w:numId w:val="73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004E58C0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</w:t>
      </w:r>
    </w:p>
    <w:p w14:paraId="2A7A8132" w14:textId="77777777" w:rsidR="005D3966" w:rsidRPr="008E39D2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8E39D2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="00E93CDC" w:rsidRPr="008E39D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8E39D2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6877EEC9" w:rsidR="00E217A4" w:rsidRPr="008E39D2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</w:t>
      </w:r>
      <w:r w:rsidR="6AB7DC97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8E39D2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8E39D2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 w:rsidRPr="008E39D2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8E39D2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8E39D2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8E39D2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8E39D2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8E39D2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8E39D2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8E39D2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48B5971D" w:rsidR="005D4CA4" w:rsidRPr="008E39D2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08E39D2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08E39D2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страници </w:t>
      </w:r>
      <w:r w:rsidR="008342A9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Свилајнац </w:t>
      </w:r>
      <w:r w:rsidR="005146C8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или лично у просторијама </w:t>
      </w:r>
      <w:r w:rsidR="008342A9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Свилајнац, Светог Саве </w:t>
      </w:r>
      <w:r w:rsidR="008C68C2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број </w:t>
      </w:r>
      <w:r w:rsidR="008342A9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102 </w:t>
      </w:r>
      <w:r w:rsidR="005D4CA4" w:rsidRPr="008E39D2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Pr="008E39D2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 w:rsidRPr="008E39D2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5D0D0C1A" w:rsidR="005D4CA4" w:rsidRPr="008E39D2" w:rsidRDefault="005D4CA4" w:rsidP="005D4CA4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 w:rsidRPr="008E39D2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1E0C7B7D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 w:rsidRPr="008E39D2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43C51BED" w:rsidR="5E584DDE" w:rsidRPr="008E39D2" w:rsidRDefault="005D4CA4" w:rsidP="0051246C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 w:rsidRPr="008E39D2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08E39D2">
        <w:rPr>
          <w:rFonts w:ascii="Times New Roman" w:hAnsi="Times New Roman" w:cs="Times New Roman"/>
          <w:sz w:val="24"/>
          <w:szCs w:val="24"/>
          <w:lang w:val="sr-Cyrl-RS"/>
        </w:rPr>
        <w:t>Изјава</w:t>
      </w:r>
      <w:r w:rsidR="002537D8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и</w:t>
      </w:r>
    </w:p>
    <w:p w14:paraId="117606D3" w14:textId="041A06CF" w:rsidR="009060C3" w:rsidRPr="00C37081" w:rsidRDefault="1EF46CD3" w:rsidP="008E39D2">
      <w:pPr>
        <w:pStyle w:val="ListParagraph"/>
        <w:numPr>
          <w:ilvl w:val="0"/>
          <w:numId w:val="7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0D3D18" w:rsidRPr="008E39D2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 w:rsidRPr="008E39D2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8E39D2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bookmarkStart w:id="7" w:name="_Hlk68985879"/>
      <w:bookmarkEnd w:id="7"/>
    </w:p>
    <w:p w14:paraId="7583EC24" w14:textId="77777777" w:rsidR="00C37081" w:rsidRPr="008E39D2" w:rsidRDefault="00C37081" w:rsidP="00C37081">
      <w:pPr>
        <w:pStyle w:val="ListParagraph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7F07C87" w14:textId="165DF009" w:rsidR="00BD6FB4" w:rsidRPr="008E39D2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8E39D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8E39D2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 w:rsidRPr="008E39D2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8E39D2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8E39D2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2AF4FA33" w:rsidR="00A73C4A" w:rsidRPr="008E39D2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8E39D2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 w:rsidRPr="008E39D2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 w:rsidRPr="008E39D2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“, а најдуже до</w:t>
      </w:r>
      <w:r w:rsidR="002A6778" w:rsidRPr="008E39D2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8E39D2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8E39D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22F62B65" w:rsidRPr="008E39D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8E39D2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4E65AB7D" w:rsidRPr="008E39D2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8E39D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33170D51" w:rsidRPr="008E39D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8E39D2">
        <w:rPr>
          <w:rFonts w:ascii="Times New Roman" w:hAnsi="Times New Roman" w:cs="Times New Roman"/>
          <w:sz w:val="24"/>
          <w:szCs w:val="24"/>
          <w:lang w:val="en-US"/>
        </w:rPr>
        <w:t xml:space="preserve">2027. </w:t>
      </w:r>
      <w:r w:rsidR="002A6778" w:rsidRPr="008E39D2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8E39D2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7BCD1974" w:rsidR="00BD6FB4" w:rsidRPr="008E39D2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8E39D2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8E39D2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8E39D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8E39D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</w:t>
      </w:r>
      <w:r w:rsidR="56894AA0" w:rsidRPr="008E39D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Ј</w:t>
      </w:r>
      <w:r w:rsidR="00476FA5" w:rsidRPr="008E39D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авни </w:t>
      </w:r>
      <w:r w:rsidR="00307D8B" w:rsidRPr="008E39D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8E39D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8E39D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8E39D2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8E39D2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 w:rsidRPr="008E39D2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sr-Cyrl-RS"/>
        </w:rPr>
        <w:t>На</w:t>
      </w:r>
      <w:r w:rsidR="00BD6FB4"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7E9D9D38" w:rsidR="00476FA5" w:rsidRPr="008E39D2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8342A9"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: Општина Свилајнац – Комисија за реализацију мера енергетске санације, Светог Саве 102, 35210 Свилајнац</w:t>
      </w:r>
      <w:r w:rsidR="00476FA5"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>.</w:t>
      </w:r>
    </w:p>
    <w:p w14:paraId="20ED02CB" w14:textId="287D7E5A" w:rsidR="00476FA5" w:rsidRPr="008E39D2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</w:pPr>
      <w:r w:rsidRPr="008E39D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</w:t>
      </w:r>
      <w:r w:rsidR="00E4381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ефон: 035/312-010 или 035/312-012 </w:t>
      </w:r>
      <w:r w:rsidR="008342A9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од 07:30 до </w:t>
      </w:r>
      <w:r w:rsidR="00085CF7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15</w:t>
      </w:r>
      <w:r w:rsidR="008342A9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:30 </w:t>
      </w:r>
      <w:proofErr w:type="spellStart"/>
      <w:r w:rsidR="002A6778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2A6778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:</w:t>
      </w:r>
      <w:r w:rsidR="008342A9" w:rsidRPr="008E39D2">
        <w:rPr>
          <w:lang w:val="sr-Cyrl-RS"/>
        </w:rPr>
        <w:t xml:space="preserve"> </w:t>
      </w:r>
      <w:hyperlink r:id="rId11" w:history="1">
        <w:r w:rsidR="008342A9" w:rsidRPr="008E39D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energetska.efikasnost@svilajnac.rs</w:t>
        </w:r>
      </w:hyperlink>
      <w:r w:rsidR="00CB75D9" w:rsidRPr="008E39D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.</w:t>
      </w:r>
    </w:p>
    <w:p w14:paraId="3F90F8B1" w14:textId="3358169F" w:rsidR="00ED57EA" w:rsidRPr="008E39D2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8E39D2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8E39D2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085CF7" w:rsidRPr="008E39D2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085CF7" w:rsidRPr="008E39D2">
        <w:rPr>
          <w:rFonts w:ascii="Times New Roman" w:hAnsi="Times New Roman" w:cs="Times New Roman"/>
          <w:sz w:val="24"/>
          <w:szCs w:val="24"/>
          <w:lang w:val="sr-Cyrl-RS"/>
        </w:rPr>
        <w:t xml:space="preserve">пштине Свилајнац </w:t>
      </w:r>
      <w:r w:rsidR="00BD6FB4" w:rsidRPr="008E39D2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085CF7" w:rsidRPr="008E39D2">
        <w:t xml:space="preserve"> </w:t>
      </w:r>
      <w:r w:rsidR="00085CF7" w:rsidRPr="008E39D2">
        <w:rPr>
          <w:rFonts w:ascii="Times New Roman" w:hAnsi="Times New Roman" w:cs="Times New Roman"/>
          <w:sz w:val="24"/>
          <w:szCs w:val="24"/>
          <w:u w:val="single"/>
          <w:lang w:val="ru-RU"/>
        </w:rPr>
        <w:t>www.svilajnac.rs</w:t>
      </w:r>
      <w:r w:rsidR="00085CF7" w:rsidRPr="008E39D2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4DFB0441" w14:textId="421778CB" w:rsidR="00A10E30" w:rsidRPr="008E39D2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27231BE6" w14:textId="77777777" w:rsidR="00A14EB6" w:rsidRPr="008E39D2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48FAE9B5" w14:textId="5CFC1694" w:rsidR="00083EC5" w:rsidRPr="008E39D2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8E39D2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8E39D2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8E39D2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8E39D2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8E39D2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8E39D2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8E39D2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8E39D2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8E39D2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8E39D2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8E39D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8E39D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8E39D2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8E39D2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8E39D2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8E39D2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8E39D2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8E39D2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8E39D2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8E39D2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8E39D2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8E39D2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8E39D2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8E39D2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8E39D2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8E39D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7819C8C2" w:rsidR="002F4AAA" w:rsidRPr="008E39D2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E39D2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> </w:t>
      </w:r>
      <w:r w:rsidR="00FE1C43"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E1C43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м</w:t>
      </w:r>
      <w:proofErr w:type="gramEnd"/>
      <w:r w:rsidR="00FE1C43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већу општине Свилајнац </w:t>
      </w:r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ојекта „Чиста енергија и енергетска ефикасност за </w:t>
      </w:r>
      <w:proofErr w:type="gramStart"/>
      <w:r w:rsidR="00B26F41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е“ (</w:t>
      </w:r>
      <w:proofErr w:type="gramEnd"/>
      <w:r w:rsidR="00B26F41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>у даљем тексту: ЈИП)</w:t>
      </w:r>
      <w:r w:rsidR="1825BA3C" w:rsidRPr="008E39D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6FBF5DD4" w:rsidR="002F4AAA" w:rsidRPr="008E39D2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="00FE1C43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штине Свилајнац</w:t>
      </w:r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4.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E39D2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8E39D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E0BC6BB" w14:textId="30DE05CF" w:rsidR="002F7A64" w:rsidRPr="008E39D2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Комисија </w:t>
      </w:r>
      <w:r w:rsidR="00083EC5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FE1C43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општине Свилајнац</w:t>
      </w:r>
      <w:r w:rsidR="005B0458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: </w:t>
      </w:r>
      <w:r w:rsidR="005B0458" w:rsidRPr="008E39D2">
        <w:rPr>
          <w:rFonts w:ascii="Times New Roman" w:hAnsi="Times New Roman" w:cs="Times New Roman"/>
          <w:sz w:val="24"/>
          <w:szCs w:val="24"/>
          <w:u w:val="single"/>
          <w:lang w:val="ru-RU"/>
        </w:rPr>
        <w:t>www.svilajnac.rs</w:t>
      </w:r>
      <w:r w:rsidR="005B0458" w:rsidRPr="008E39D2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4D3C17D" w14:textId="7EA5921D" w:rsidR="00C95969" w:rsidRPr="008E39D2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C37081">
        <w:rPr>
          <w:rFonts w:ascii="Times New Roman" w:hAnsi="Times New Roman" w:cs="Times New Roman"/>
          <w:bCs/>
          <w:sz w:val="24"/>
          <w:szCs w:val="24"/>
          <w:lang w:val="sr-Cyrl-CS"/>
        </w:rPr>
        <w:t>6</w:t>
      </w:r>
      <w:r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8E39D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1E0AC183" w:rsidR="00B67808" w:rsidRPr="008E39D2" w:rsidRDefault="00B67808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C37081">
        <w:rPr>
          <w:rFonts w:ascii="Times New Roman" w:hAnsi="Times New Roman" w:cs="Times New Roman"/>
          <w:sz w:val="24"/>
          <w:szCs w:val="24"/>
          <w:lang w:val="sr-Cyrl-CS"/>
        </w:rPr>
        <w:t>6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. овог </w:t>
      </w:r>
      <w:r w:rsidR="00E93CDC" w:rsidRPr="008E39D2">
        <w:rPr>
          <w:rFonts w:ascii="Times New Roman" w:hAnsi="Times New Roman" w:cs="Times New Roman"/>
          <w:sz w:val="24"/>
          <w:szCs w:val="24"/>
          <w:lang w:val="sr-Cyrl-CS"/>
        </w:rPr>
        <w:t>поглавља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ће важити</w:t>
      </w:r>
      <w:r w:rsidRPr="008E39D2">
        <w:rPr>
          <w:rFonts w:ascii="Times New Roman" w:hAnsi="Times New Roman" w:cs="Times New Roman"/>
          <w:sz w:val="24"/>
          <w:szCs w:val="24"/>
        </w:rPr>
        <w:t xml:space="preserve"> 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до </w:t>
      </w:r>
      <w:r w:rsidR="00F71190" w:rsidRPr="008E39D2">
        <w:rPr>
          <w:rFonts w:ascii="Times New Roman" w:hAnsi="Times New Roman" w:cs="Times New Roman"/>
          <w:sz w:val="24"/>
          <w:szCs w:val="24"/>
          <w:lang w:val="sr-Cyrl-CS"/>
        </w:rPr>
        <w:t>завршетка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пројект</w:t>
      </w:r>
      <w:r w:rsidR="00F71190" w:rsidRPr="008E39D2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„Чиста енергија и енергетска ефикасност за грађане</w:t>
      </w:r>
      <w:r w:rsidR="00703791" w:rsidRPr="008E39D2">
        <w:rPr>
          <w:rFonts w:ascii="Times New Roman" w:hAnsi="Times New Roman" w:cs="Times New Roman"/>
          <w:sz w:val="24"/>
          <w:szCs w:val="24"/>
          <w:lang w:val="sr-Cyrl-CS"/>
        </w:rPr>
        <w:t>“</w:t>
      </w:r>
      <w:r w:rsidR="00F71190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72383" w:rsidRPr="008E39D2">
        <w:rPr>
          <w:rFonts w:ascii="Times New Roman" w:hAnsi="Times New Roman" w:cs="Times New Roman"/>
          <w:sz w:val="24"/>
          <w:szCs w:val="24"/>
          <w:lang w:val="sr-Cyrl-CS"/>
        </w:rPr>
        <w:t>о чему ће</w:t>
      </w:r>
      <w:r w:rsidR="00D91049"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8E39D2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EAA7544" w14:textId="68F16003" w:rsidR="00EB60FA" w:rsidRPr="008E39D2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8E39D2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0625F9A6" w:rsidR="004801E4" w:rsidRPr="008E39D2" w:rsidRDefault="004801E4" w:rsidP="2BC06FE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8E39D2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“.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   </w:t>
      </w:r>
    </w:p>
    <w:p w14:paraId="35931245" w14:textId="6630B3DC" w:rsidR="008E39D2" w:rsidRDefault="008E39D2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8" w:name="_Hlk66995067"/>
    </w:p>
    <w:p w14:paraId="536F06DB" w14:textId="77777777" w:rsidR="008E39D2" w:rsidRPr="008E39D2" w:rsidRDefault="008E39D2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000BA" w14:textId="2AB430AB" w:rsidR="00785082" w:rsidRPr="008E39D2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8E39D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8E39D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8E39D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56BE68C7" w:rsidR="00785082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61C66F43" w14:textId="77777777" w:rsidR="008E39D2" w:rsidRPr="008E39D2" w:rsidRDefault="008E39D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3ABA2928" w:rsidR="22B47D86" w:rsidRPr="008E39D2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 дефинисаних у следећим документима:</w:t>
      </w:r>
    </w:p>
    <w:p w14:paraId="2883170D" w14:textId="3B0D03E0" w:rsidR="22B47D86" w:rsidRPr="008E39D2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</w:t>
      </w:r>
      <w:r w:rsidR="5F768963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48180B8A" w14:textId="7D5A6AD5" w:rsidR="22B47D86" w:rsidRPr="008E39D2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</w:t>
      </w:r>
      <w:r w:rsidR="7E6930CB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5D7F815A" w14:textId="10C17201" w:rsidR="22B47D86" w:rsidRPr="008E39D2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</w:t>
      </w:r>
      <w:r w:rsidR="6F0E228C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7F9239D3" w14:textId="77777777" w:rsidR="22B47D86" w:rsidRPr="008E39D2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3C318614" w14:textId="77777777" w:rsidR="00A67F2F" w:rsidRPr="008E39D2" w:rsidRDefault="22B47D86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</w:t>
      </w:r>
    </w:p>
    <w:p w14:paraId="27C15594" w14:textId="762D7876" w:rsidR="22B47D86" w:rsidRPr="008E39D2" w:rsidRDefault="00A67F2F" w:rsidP="00210EFB">
      <w:pPr>
        <w:pStyle w:val="ListParagraph"/>
        <w:numPr>
          <w:ilvl w:val="0"/>
          <w:numId w:val="6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Жалбени механизам за пројекат</w:t>
      </w:r>
      <w:r w:rsidR="22B47D86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EFCE768" w14:textId="3955F23E" w:rsidR="22B47D86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2" w:history="1">
        <w:r w:rsidRPr="008E39D2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313B036D" w14:textId="77777777" w:rsidR="008E39D2" w:rsidRPr="008E39D2" w:rsidRDefault="008E39D2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746560E" w14:textId="3FFF2A57" w:rsidR="22B47D86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8E39D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B0818DB" w14:textId="77777777" w:rsidR="008E39D2" w:rsidRPr="008E39D2" w:rsidRDefault="008E39D2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05FFF53" w14:textId="4CA7B651" w:rsidR="00B41A15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C37081">
        <w:rPr>
          <w:rFonts w:ascii="Times New Roman" w:eastAsia="Times New Roman" w:hAnsi="Times New Roman" w:cs="Times New Roman"/>
          <w:sz w:val="24"/>
          <w:szCs w:val="24"/>
          <w:lang w:val="sr-Cyrl-RS"/>
        </w:rPr>
        <w:t>6</w:t>
      </w:r>
      <w:r w:rsidR="00F71190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8E39D2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FE1C43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а Свилајнац</w:t>
      </w:r>
      <w:r w:rsidR="008A13A9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</w:t>
      </w:r>
      <w:r w:rsidR="4369B88B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="007C1785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ог позива</w:t>
      </w:r>
      <w:r w:rsidR="008C6680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657864C3" w14:textId="77777777" w:rsidR="008E39D2" w:rsidRPr="008E39D2" w:rsidRDefault="008E39D2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DD2DB61" w14:textId="62AC8CED" w:rsidR="00361D25" w:rsidRPr="008E39D2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8E39D2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8E39D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</w:t>
      </w:r>
      <w:r w:rsidR="008C68C2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штине Свилајнац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5ACDF0EA" w:rsidR="00361D25" w:rsidRPr="008E39D2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ab/>
      </w:r>
      <w:r w:rsidR="00FE1C43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а Свилајнац 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ће вршити пренос средстава искључиво </w:t>
      </w:r>
      <w:r w:rsidR="002F4AAA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7AC18CC7" w14:textId="34AF1B3D" w:rsidR="00931866" w:rsidRPr="008E39D2" w:rsidRDefault="00361D25" w:rsidP="008E39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8E39D2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bookmarkEnd w:id="8"/>
    </w:p>
    <w:p w14:paraId="5887E011" w14:textId="5920CA3A" w:rsidR="00271E14" w:rsidRPr="008E39D2" w:rsidRDefault="00B7415A" w:rsidP="00FE1C43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</w:t>
      </w:r>
      <w:r w:rsidR="00FE1C43"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мисија за реализацију мера енергетске санације</w:t>
      </w:r>
    </w:p>
    <w:p w14:paraId="59FAF8AC" w14:textId="0600AF9F" w:rsidR="00FE1C43" w:rsidRPr="008E39D2" w:rsidRDefault="00FE1C43" w:rsidP="00FE1C43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Број: 00</w:t>
      </w:r>
      <w:r w:rsidR="00C221D7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4404767</w:t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2025 07336 002 000 </w:t>
      </w:r>
      <w:r w:rsidR="00C221D7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317 058</w:t>
      </w:r>
      <w:r w:rsidR="00E43817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, </w:t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ана: </w:t>
      </w:r>
      <w:r w:rsidR="00C221D7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18</w:t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11.2025. године</w:t>
      </w:r>
    </w:p>
    <w:p w14:paraId="30C6F27C" w14:textId="5B514973" w:rsidR="00FE1C43" w:rsidRPr="008E39D2" w:rsidRDefault="00FE1C43" w:rsidP="00FE1C43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788E6FF0" w14:textId="133424DA" w:rsidR="00FE1C43" w:rsidRPr="008E39D2" w:rsidRDefault="00FE1C43" w:rsidP="00FE1C43">
      <w:pPr>
        <w:spacing w:after="36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  <w:t>ПРЕДСЕДНИК КОМИСИЈЕ</w:t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</w:p>
    <w:p w14:paraId="5D9F1265" w14:textId="11626332" w:rsidR="00FE1C43" w:rsidRPr="00FE1C43" w:rsidRDefault="00FE1C43" w:rsidP="00FE1C43">
      <w:pPr>
        <w:spacing w:after="36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8E39D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  <w:t xml:space="preserve">       </w:t>
      </w:r>
      <w:r w:rsidR="008739F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атарина Крунић</w:t>
      </w:r>
    </w:p>
    <w:sectPr w:rsidR="00FE1C43" w:rsidRPr="00FE1C43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2DECF" w14:textId="77777777" w:rsidR="00B93452" w:rsidRDefault="00B93452" w:rsidP="008A6F6C">
      <w:pPr>
        <w:spacing w:after="0" w:line="240" w:lineRule="auto"/>
      </w:pPr>
      <w:r>
        <w:separator/>
      </w:r>
    </w:p>
  </w:endnote>
  <w:endnote w:type="continuationSeparator" w:id="0">
    <w:p w14:paraId="54D478C0" w14:textId="77777777" w:rsidR="00B93452" w:rsidRDefault="00B93452" w:rsidP="008A6F6C">
      <w:pPr>
        <w:spacing w:after="0" w:line="240" w:lineRule="auto"/>
      </w:pPr>
      <w:r>
        <w:continuationSeparator/>
      </w:r>
    </w:p>
  </w:endnote>
  <w:endnote w:type="continuationNotice" w:id="1">
    <w:p w14:paraId="277FBF6F" w14:textId="77777777" w:rsidR="00B93452" w:rsidRDefault="00B934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panose1 w:val="00000000000000000000"/>
    <w:charset w:val="00"/>
    <w:family w:val="roman"/>
    <w:notTrueType/>
    <w:pitch w:val="default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C1B4F" w14:textId="77777777" w:rsidR="00B93452" w:rsidRDefault="00B93452" w:rsidP="008A6F6C">
      <w:pPr>
        <w:spacing w:after="0" w:line="240" w:lineRule="auto"/>
      </w:pPr>
      <w:r>
        <w:separator/>
      </w:r>
    </w:p>
  </w:footnote>
  <w:footnote w:type="continuationSeparator" w:id="0">
    <w:p w14:paraId="4CD2A82A" w14:textId="77777777" w:rsidR="00B93452" w:rsidRDefault="00B93452" w:rsidP="008A6F6C">
      <w:pPr>
        <w:spacing w:after="0" w:line="240" w:lineRule="auto"/>
      </w:pPr>
      <w:r>
        <w:continuationSeparator/>
      </w:r>
    </w:p>
  </w:footnote>
  <w:footnote w:type="continuationNotice" w:id="1">
    <w:p w14:paraId="7A3E2F3D" w14:textId="77777777" w:rsidR="00B93452" w:rsidRDefault="00B934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5994D"/>
    <w:multiLevelType w:val="hybridMultilevel"/>
    <w:tmpl w:val="703C2B26"/>
    <w:lvl w:ilvl="0" w:tplc="97E84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560F6E">
      <w:numFmt w:val="bullet"/>
      <w:lvlText w:val="-"/>
      <w:lvlJc w:val="left"/>
      <w:pPr>
        <w:ind w:left="1440" w:hanging="135"/>
      </w:pPr>
      <w:rPr>
        <w:rFonts w:ascii="Arial MT" w:hAnsi="Arial MT" w:hint="default"/>
      </w:rPr>
    </w:lvl>
    <w:lvl w:ilvl="2" w:tplc="4DA89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A7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A87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6EA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87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D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0F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9CE16"/>
    <w:multiLevelType w:val="hybridMultilevel"/>
    <w:tmpl w:val="2654C170"/>
    <w:lvl w:ilvl="0" w:tplc="743A6D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1E88A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810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E5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08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6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C2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664A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DAD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5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0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8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9"/>
  </w:num>
  <w:num w:numId="4">
    <w:abstractNumId w:val="45"/>
  </w:num>
  <w:num w:numId="5">
    <w:abstractNumId w:val="22"/>
  </w:num>
  <w:num w:numId="6">
    <w:abstractNumId w:val="40"/>
  </w:num>
  <w:num w:numId="7">
    <w:abstractNumId w:val="70"/>
  </w:num>
  <w:num w:numId="8">
    <w:abstractNumId w:val="71"/>
  </w:num>
  <w:num w:numId="9">
    <w:abstractNumId w:val="35"/>
  </w:num>
  <w:num w:numId="10">
    <w:abstractNumId w:val="58"/>
  </w:num>
  <w:num w:numId="11">
    <w:abstractNumId w:val="47"/>
  </w:num>
  <w:num w:numId="12">
    <w:abstractNumId w:val="52"/>
  </w:num>
  <w:num w:numId="13">
    <w:abstractNumId w:val="30"/>
  </w:num>
  <w:num w:numId="14">
    <w:abstractNumId w:val="41"/>
  </w:num>
  <w:num w:numId="15">
    <w:abstractNumId w:val="23"/>
  </w:num>
  <w:num w:numId="16">
    <w:abstractNumId w:val="43"/>
  </w:num>
  <w:num w:numId="17">
    <w:abstractNumId w:val="29"/>
  </w:num>
  <w:num w:numId="18">
    <w:abstractNumId w:val="48"/>
  </w:num>
  <w:num w:numId="19">
    <w:abstractNumId w:val="53"/>
  </w:num>
  <w:num w:numId="20">
    <w:abstractNumId w:val="65"/>
  </w:num>
  <w:num w:numId="21">
    <w:abstractNumId w:val="20"/>
  </w:num>
  <w:num w:numId="22">
    <w:abstractNumId w:val="38"/>
  </w:num>
  <w:num w:numId="23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7"/>
  </w:num>
  <w:num w:numId="25">
    <w:abstractNumId w:val="61"/>
  </w:num>
  <w:num w:numId="26">
    <w:abstractNumId w:val="63"/>
  </w:num>
  <w:num w:numId="27">
    <w:abstractNumId w:val="14"/>
  </w:num>
  <w:num w:numId="28">
    <w:abstractNumId w:val="60"/>
  </w:num>
  <w:num w:numId="29">
    <w:abstractNumId w:val="51"/>
  </w:num>
  <w:num w:numId="30">
    <w:abstractNumId w:val="19"/>
  </w:num>
  <w:num w:numId="31">
    <w:abstractNumId w:val="34"/>
  </w:num>
  <w:num w:numId="32">
    <w:abstractNumId w:val="2"/>
  </w:num>
  <w:num w:numId="33">
    <w:abstractNumId w:val="8"/>
  </w:num>
  <w:num w:numId="34">
    <w:abstractNumId w:val="13"/>
  </w:num>
  <w:num w:numId="35">
    <w:abstractNumId w:val="26"/>
  </w:num>
  <w:num w:numId="36">
    <w:abstractNumId w:val="12"/>
  </w:num>
  <w:num w:numId="37">
    <w:abstractNumId w:val="28"/>
  </w:num>
  <w:num w:numId="38">
    <w:abstractNumId w:val="32"/>
  </w:num>
  <w:num w:numId="39">
    <w:abstractNumId w:val="6"/>
  </w:num>
  <w:num w:numId="40">
    <w:abstractNumId w:val="27"/>
  </w:num>
  <w:num w:numId="41">
    <w:abstractNumId w:val="69"/>
  </w:num>
  <w:num w:numId="42">
    <w:abstractNumId w:val="10"/>
  </w:num>
  <w:num w:numId="43">
    <w:abstractNumId w:val="0"/>
  </w:num>
  <w:num w:numId="44">
    <w:abstractNumId w:val="42"/>
  </w:num>
  <w:num w:numId="45">
    <w:abstractNumId w:val="39"/>
  </w:num>
  <w:num w:numId="46">
    <w:abstractNumId w:val="64"/>
  </w:num>
  <w:num w:numId="47">
    <w:abstractNumId w:val="9"/>
  </w:num>
  <w:num w:numId="48">
    <w:abstractNumId w:val="62"/>
  </w:num>
  <w:num w:numId="49">
    <w:abstractNumId w:val="54"/>
  </w:num>
  <w:num w:numId="50">
    <w:abstractNumId w:val="55"/>
  </w:num>
  <w:num w:numId="51">
    <w:abstractNumId w:val="36"/>
  </w:num>
  <w:num w:numId="52">
    <w:abstractNumId w:val="25"/>
  </w:num>
  <w:num w:numId="53">
    <w:abstractNumId w:val="16"/>
  </w:num>
  <w:num w:numId="54">
    <w:abstractNumId w:val="56"/>
  </w:num>
  <w:num w:numId="55">
    <w:abstractNumId w:val="49"/>
  </w:num>
  <w:num w:numId="56">
    <w:abstractNumId w:val="31"/>
  </w:num>
  <w:num w:numId="57">
    <w:abstractNumId w:val="21"/>
  </w:num>
  <w:num w:numId="58">
    <w:abstractNumId w:val="24"/>
  </w:num>
  <w:num w:numId="59">
    <w:abstractNumId w:val="15"/>
  </w:num>
  <w:num w:numId="60">
    <w:abstractNumId w:val="46"/>
  </w:num>
  <w:num w:numId="61">
    <w:abstractNumId w:val="18"/>
  </w:num>
  <w:num w:numId="62">
    <w:abstractNumId w:val="57"/>
  </w:num>
  <w:num w:numId="63">
    <w:abstractNumId w:val="5"/>
  </w:num>
  <w:num w:numId="64">
    <w:abstractNumId w:val="11"/>
  </w:num>
  <w:num w:numId="65">
    <w:abstractNumId w:val="68"/>
  </w:num>
  <w:num w:numId="66">
    <w:abstractNumId w:val="66"/>
  </w:num>
  <w:num w:numId="67">
    <w:abstractNumId w:val="1"/>
  </w:num>
  <w:num w:numId="68">
    <w:abstractNumId w:val="37"/>
  </w:num>
  <w:num w:numId="69">
    <w:abstractNumId w:val="17"/>
  </w:num>
  <w:num w:numId="70">
    <w:abstractNumId w:val="50"/>
  </w:num>
  <w:num w:numId="71">
    <w:abstractNumId w:val="7"/>
  </w:num>
  <w:num w:numId="72">
    <w:abstractNumId w:val="44"/>
  </w:num>
  <w:num w:numId="73">
    <w:abstractNumId w:val="33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65FF1"/>
    <w:rsid w:val="00075535"/>
    <w:rsid w:val="00083EC5"/>
    <w:rsid w:val="00085CF7"/>
    <w:rsid w:val="0009375D"/>
    <w:rsid w:val="00094CF5"/>
    <w:rsid w:val="000960D1"/>
    <w:rsid w:val="000961B4"/>
    <w:rsid w:val="000A12C0"/>
    <w:rsid w:val="000A29DE"/>
    <w:rsid w:val="000A6364"/>
    <w:rsid w:val="000B75EC"/>
    <w:rsid w:val="000C3DB2"/>
    <w:rsid w:val="000C3FDD"/>
    <w:rsid w:val="000D3D18"/>
    <w:rsid w:val="000D566E"/>
    <w:rsid w:val="000D7E2A"/>
    <w:rsid w:val="000E1196"/>
    <w:rsid w:val="000E3A6F"/>
    <w:rsid w:val="000F39ED"/>
    <w:rsid w:val="000F41C6"/>
    <w:rsid w:val="000F4DF4"/>
    <w:rsid w:val="001053C4"/>
    <w:rsid w:val="001134A7"/>
    <w:rsid w:val="00121BAB"/>
    <w:rsid w:val="00126C2F"/>
    <w:rsid w:val="00131A93"/>
    <w:rsid w:val="00135E4C"/>
    <w:rsid w:val="001703EB"/>
    <w:rsid w:val="00171D78"/>
    <w:rsid w:val="00175E3C"/>
    <w:rsid w:val="00176C61"/>
    <w:rsid w:val="001778A7"/>
    <w:rsid w:val="00181B57"/>
    <w:rsid w:val="00186020"/>
    <w:rsid w:val="0019004A"/>
    <w:rsid w:val="00197ABA"/>
    <w:rsid w:val="001B1EA7"/>
    <w:rsid w:val="001B70DB"/>
    <w:rsid w:val="001C143C"/>
    <w:rsid w:val="001C4675"/>
    <w:rsid w:val="001D1DDE"/>
    <w:rsid w:val="001D1F12"/>
    <w:rsid w:val="001D3D5A"/>
    <w:rsid w:val="001D4862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3711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D676C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177E"/>
    <w:rsid w:val="0038224A"/>
    <w:rsid w:val="00392223"/>
    <w:rsid w:val="00392B09"/>
    <w:rsid w:val="003944EA"/>
    <w:rsid w:val="003A3741"/>
    <w:rsid w:val="003B145F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1946"/>
    <w:rsid w:val="004377C0"/>
    <w:rsid w:val="00437A85"/>
    <w:rsid w:val="00442B79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44D6E"/>
    <w:rsid w:val="0055220F"/>
    <w:rsid w:val="0055273E"/>
    <w:rsid w:val="005544E7"/>
    <w:rsid w:val="0056283D"/>
    <w:rsid w:val="0056740E"/>
    <w:rsid w:val="0057038C"/>
    <w:rsid w:val="005736D7"/>
    <w:rsid w:val="00573FA4"/>
    <w:rsid w:val="005801D4"/>
    <w:rsid w:val="005902C6"/>
    <w:rsid w:val="00592C21"/>
    <w:rsid w:val="005A1365"/>
    <w:rsid w:val="005A49E3"/>
    <w:rsid w:val="005A7BCB"/>
    <w:rsid w:val="005B0458"/>
    <w:rsid w:val="005B1C4E"/>
    <w:rsid w:val="005B74E1"/>
    <w:rsid w:val="005C0400"/>
    <w:rsid w:val="005C09B9"/>
    <w:rsid w:val="005D3966"/>
    <w:rsid w:val="005D4CA4"/>
    <w:rsid w:val="005D4CC6"/>
    <w:rsid w:val="005E1600"/>
    <w:rsid w:val="005E49DB"/>
    <w:rsid w:val="005E786A"/>
    <w:rsid w:val="005F2D5E"/>
    <w:rsid w:val="005F4071"/>
    <w:rsid w:val="005F7566"/>
    <w:rsid w:val="005F7990"/>
    <w:rsid w:val="00604BC5"/>
    <w:rsid w:val="0060772A"/>
    <w:rsid w:val="00610B01"/>
    <w:rsid w:val="0061526F"/>
    <w:rsid w:val="0062D99A"/>
    <w:rsid w:val="00630070"/>
    <w:rsid w:val="00643110"/>
    <w:rsid w:val="00652569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08F3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37661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7F7966"/>
    <w:rsid w:val="00802ADA"/>
    <w:rsid w:val="00815779"/>
    <w:rsid w:val="00820788"/>
    <w:rsid w:val="0083236B"/>
    <w:rsid w:val="008342A9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39FD"/>
    <w:rsid w:val="00877B78"/>
    <w:rsid w:val="008823C7"/>
    <w:rsid w:val="00887240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68C2"/>
    <w:rsid w:val="008C7FD7"/>
    <w:rsid w:val="008D192C"/>
    <w:rsid w:val="008D2AED"/>
    <w:rsid w:val="008E39D2"/>
    <w:rsid w:val="008E7C08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411F"/>
    <w:rsid w:val="009C76FA"/>
    <w:rsid w:val="009D72F7"/>
    <w:rsid w:val="009E10BB"/>
    <w:rsid w:val="009E23A8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5B3D"/>
    <w:rsid w:val="00A40E14"/>
    <w:rsid w:val="00A63FD4"/>
    <w:rsid w:val="00A648AA"/>
    <w:rsid w:val="00A659CF"/>
    <w:rsid w:val="00A67F2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1F8C"/>
    <w:rsid w:val="00AC248C"/>
    <w:rsid w:val="00AC4923"/>
    <w:rsid w:val="00AD70D8"/>
    <w:rsid w:val="00AE17B4"/>
    <w:rsid w:val="00AF236A"/>
    <w:rsid w:val="00AF3786"/>
    <w:rsid w:val="00AF78C7"/>
    <w:rsid w:val="00AF7B67"/>
    <w:rsid w:val="00B018A2"/>
    <w:rsid w:val="00B16F20"/>
    <w:rsid w:val="00B21640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3452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21D7"/>
    <w:rsid w:val="00C25A33"/>
    <w:rsid w:val="00C26187"/>
    <w:rsid w:val="00C26882"/>
    <w:rsid w:val="00C27EA6"/>
    <w:rsid w:val="00C37081"/>
    <w:rsid w:val="00C423AC"/>
    <w:rsid w:val="00C4289A"/>
    <w:rsid w:val="00C54785"/>
    <w:rsid w:val="00C555B2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3B27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27D8A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1113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07AD1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43817"/>
    <w:rsid w:val="00E45513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E1C43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20D245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CCE7DD3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874856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2909B8"/>
    <w:rsid w:val="125738D8"/>
    <w:rsid w:val="12746199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6E2F93"/>
    <w:rsid w:val="189FDB3D"/>
    <w:rsid w:val="18D3C229"/>
    <w:rsid w:val="19021561"/>
    <w:rsid w:val="19089475"/>
    <w:rsid w:val="19C85466"/>
    <w:rsid w:val="19FF346E"/>
    <w:rsid w:val="1A6A2C4F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5EB832"/>
    <w:rsid w:val="1D6C5685"/>
    <w:rsid w:val="1D70E0DA"/>
    <w:rsid w:val="1DDF106A"/>
    <w:rsid w:val="1DE80936"/>
    <w:rsid w:val="1E0C7B7D"/>
    <w:rsid w:val="1E588594"/>
    <w:rsid w:val="1E5CE5F4"/>
    <w:rsid w:val="1E714C60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94796D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BC06FE2"/>
    <w:rsid w:val="2C13C13E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147BAD"/>
    <w:rsid w:val="2E246032"/>
    <w:rsid w:val="2E64BD62"/>
    <w:rsid w:val="2EAB57C2"/>
    <w:rsid w:val="2F063D73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6A96B"/>
    <w:rsid w:val="332B9FF7"/>
    <w:rsid w:val="33A934D7"/>
    <w:rsid w:val="33E73DF6"/>
    <w:rsid w:val="342A45C1"/>
    <w:rsid w:val="34712653"/>
    <w:rsid w:val="347DCC0A"/>
    <w:rsid w:val="348302B7"/>
    <w:rsid w:val="3493AD7E"/>
    <w:rsid w:val="34C950D5"/>
    <w:rsid w:val="34DE2213"/>
    <w:rsid w:val="34FA4965"/>
    <w:rsid w:val="354E9A35"/>
    <w:rsid w:val="357716DB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BB0CF7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73AC9F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608F74"/>
    <w:rsid w:val="53929C98"/>
    <w:rsid w:val="53963316"/>
    <w:rsid w:val="53A3391E"/>
    <w:rsid w:val="5437B218"/>
    <w:rsid w:val="54517698"/>
    <w:rsid w:val="54645D23"/>
    <w:rsid w:val="54B3E095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B3DAE7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630D56"/>
    <w:rsid w:val="628A385D"/>
    <w:rsid w:val="629CC5D9"/>
    <w:rsid w:val="62A82941"/>
    <w:rsid w:val="62C67B36"/>
    <w:rsid w:val="6319B977"/>
    <w:rsid w:val="6368E034"/>
    <w:rsid w:val="636D1DB2"/>
    <w:rsid w:val="63713A4F"/>
    <w:rsid w:val="6394458C"/>
    <w:rsid w:val="646E5E51"/>
    <w:rsid w:val="64EC14D2"/>
    <w:rsid w:val="656C02D1"/>
    <w:rsid w:val="656D3AF0"/>
    <w:rsid w:val="65B25336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0DFEB5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7D2986B"/>
    <w:rsid w:val="77F75E6A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828255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8B0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342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nergetska.efikasnost@svilajnac.r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1158ED03-567F-4831-A7F6-BB5E316D36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E03B98-5BDD-48BE-9CB3-0A280DD28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654</Words>
  <Characters>15130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Marija Jovanović</cp:lastModifiedBy>
  <cp:revision>12</cp:revision>
  <cp:lastPrinted>2022-04-13T17:00:00Z</cp:lastPrinted>
  <dcterms:created xsi:type="dcterms:W3CDTF">2025-10-28T11:10:00Z</dcterms:created>
  <dcterms:modified xsi:type="dcterms:W3CDTF">2025-11-18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